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EEE810" w14:textId="45D2F4D0" w:rsidR="002428A5" w:rsidRPr="002428A5" w:rsidRDefault="002428A5" w:rsidP="002428A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 w:bidi="bn-IN"/>
        </w:rPr>
      </w:pPr>
      <w:r w:rsidRPr="002428A5">
        <w:rPr>
          <w:rFonts w:ascii="Times New Roman" w:eastAsia="Times New Roman" w:hAnsi="Times New Roman" w:cs="Times New Roman"/>
          <w:b/>
          <w:bCs/>
          <w:sz w:val="36"/>
          <w:szCs w:val="36"/>
          <w:lang w:eastAsia="en-IN" w:bidi="bn-IN"/>
        </w:rPr>
        <w:t>IBRO Global Engagement workshop 2020 on “Neurodegenerative diseases”</w:t>
      </w:r>
    </w:p>
    <w:p w14:paraId="15496E1B" w14:textId="77777777" w:rsidR="002428A5" w:rsidRPr="002428A5" w:rsidRDefault="007F657C" w:rsidP="002428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b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 w:bidi="bn-IN"/>
        </w:rPr>
        <w:pict w14:anchorId="09B578FB">
          <v:rect id="_x0000_i1025" style="width:0;height:1.5pt" o:hralign="center" o:hrstd="t" o:hr="t" fillcolor="#a0a0a0" stroked="f"/>
        </w:pict>
      </w:r>
    </w:p>
    <w:p w14:paraId="2B67E1FA" w14:textId="644B0125" w:rsidR="002428A5" w:rsidRDefault="002428A5" w:rsidP="002428A5">
      <w:pPr>
        <w:pStyle w:val="Heading2"/>
        <w:jc w:val="center"/>
      </w:pPr>
      <w:r>
        <w:rPr>
          <w:rStyle w:val="Strong"/>
          <w:b/>
          <w:bCs/>
        </w:rPr>
        <w:t>COVID-19 Alert!</w:t>
      </w:r>
    </w:p>
    <w:p w14:paraId="4B54FC6D" w14:textId="77777777" w:rsidR="002428A5" w:rsidRDefault="002428A5" w:rsidP="002428A5">
      <w:pPr>
        <w:pStyle w:val="NormalWeb"/>
      </w:pPr>
      <w:r>
        <w:t> </w:t>
      </w:r>
    </w:p>
    <w:p w14:paraId="3185E8B7" w14:textId="1F82EAFB" w:rsidR="002428A5" w:rsidRDefault="002428A5" w:rsidP="002428A5">
      <w:pPr>
        <w:pStyle w:val="NormalWeb"/>
        <w:jc w:val="both"/>
      </w:pPr>
      <w:r>
        <w:t xml:space="preserve">We know there is anxiety about COVID-19. We also know there are many university restrictions on travel and conference cancellations. Moreover, in light of the advice received from the University Grant Commission (UGC) vide letter number </w:t>
      </w:r>
      <w:hyperlink r:id="rId4" w:tgtFrame="_blank" w:history="1">
        <w:r>
          <w:rPr>
            <w:rStyle w:val="Hyperlink"/>
            <w:b/>
            <w:bCs/>
          </w:rPr>
          <w:t>F. No. 1-14/2020 (Website) dated March 5, 2020</w:t>
        </w:r>
      </w:hyperlink>
      <w:r>
        <w:rPr>
          <w:rStyle w:val="Strong"/>
          <w:u w:val="single"/>
        </w:rPr>
        <w:t>,</w:t>
      </w:r>
      <w:r>
        <w:t xml:space="preserve"> discouraging public gathering and spread of Novel Coronavirus (nCOVID-19), but we remain hopeful these will have eased by this year-end at the start of our event next year. </w:t>
      </w:r>
    </w:p>
    <w:p w14:paraId="793D7943" w14:textId="638186F5" w:rsidR="002428A5" w:rsidRDefault="002428A5" w:rsidP="002428A5">
      <w:pPr>
        <w:pStyle w:val="NormalWeb"/>
        <w:jc w:val="both"/>
      </w:pPr>
      <w:r>
        <w:t xml:space="preserve">We will keep you updated </w:t>
      </w:r>
      <w:r w:rsidR="007F657C">
        <w:t xml:space="preserve">on </w:t>
      </w:r>
      <w:r w:rsidR="00E92229">
        <w:t xml:space="preserve">the new dates </w:t>
      </w:r>
      <w:r>
        <w:t>when the situations in INDIA will be under control.</w:t>
      </w:r>
    </w:p>
    <w:p w14:paraId="4661F5CD" w14:textId="3D34671C" w:rsidR="002428A5" w:rsidRDefault="002428A5" w:rsidP="002428A5">
      <w:pPr>
        <w:pStyle w:val="NormalWeb"/>
        <w:jc w:val="both"/>
      </w:pPr>
      <w:r>
        <w:t>Thank you for your continued patience in these uncertain times.</w:t>
      </w:r>
    </w:p>
    <w:p w14:paraId="696E2056" w14:textId="77777777" w:rsidR="002428A5" w:rsidRDefault="002428A5" w:rsidP="002428A5">
      <w:pPr>
        <w:pStyle w:val="Heading4"/>
      </w:pPr>
      <w:r>
        <w:rPr>
          <w:rStyle w:val="Strong"/>
          <w:b/>
          <w:bCs/>
          <w:color w:val="FF0000"/>
        </w:rPr>
        <w:t>Application deadline: August 5, 2020 (11:59 p.m. IST)</w:t>
      </w:r>
      <w:bookmarkStart w:id="0" w:name="_GoBack"/>
      <w:bookmarkEnd w:id="0"/>
    </w:p>
    <w:p w14:paraId="371F9A0E" w14:textId="77777777" w:rsidR="002428A5" w:rsidRDefault="002428A5" w:rsidP="002428A5">
      <w:pPr>
        <w:pStyle w:val="NormalWeb"/>
        <w:jc w:val="both"/>
      </w:pPr>
      <w:r>
        <w:t>Sd/</w:t>
      </w:r>
    </w:p>
    <w:p w14:paraId="5265EA18" w14:textId="37BAFDA5" w:rsidR="002428A5" w:rsidRDefault="002428A5" w:rsidP="002428A5">
      <w:pPr>
        <w:pStyle w:val="NormalWeb"/>
        <w:jc w:val="both"/>
      </w:pPr>
      <w:r>
        <w:rPr>
          <w:rStyle w:val="Strong"/>
        </w:rPr>
        <w:t>Organizer</w:t>
      </w:r>
    </w:p>
    <w:p w14:paraId="50A783CC" w14:textId="77777777" w:rsidR="002428A5" w:rsidRDefault="002428A5" w:rsidP="002428A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bn-IN"/>
        </w:rPr>
      </w:pPr>
    </w:p>
    <w:p w14:paraId="3D11AF71" w14:textId="4E8B8514" w:rsidR="002428A5" w:rsidRPr="002428A5" w:rsidRDefault="002428A5" w:rsidP="002428A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b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bn-IN"/>
        </w:rPr>
        <w:t xml:space="preserve">POSTPONED: </w:t>
      </w:r>
      <w:r w:rsidRPr="002428A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bn-IN"/>
        </w:rPr>
        <w:t>October 5-10, 2020</w:t>
      </w:r>
    </w:p>
    <w:p w14:paraId="6A844D47" w14:textId="77777777" w:rsidR="002428A5" w:rsidRPr="002428A5" w:rsidRDefault="002428A5" w:rsidP="002428A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bn-IN"/>
        </w:rPr>
      </w:pPr>
      <w:r w:rsidRPr="002428A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 w:bidi="bn-IN"/>
        </w:rPr>
        <w:t xml:space="preserve">Organized by: </w:t>
      </w:r>
      <w:r w:rsidRPr="002428A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bn-IN"/>
        </w:rPr>
        <w:br/>
        <w:t>Department of Biomedical Engineering North-Eastern Hill</w:t>
      </w:r>
      <w:r w:rsidRPr="002428A5">
        <w:rPr>
          <w:rFonts w:ascii="Times New Roman" w:eastAsia="Times New Roman" w:hAnsi="Times New Roman" w:cs="Times New Roman"/>
          <w:b/>
          <w:bCs/>
          <w:sz w:val="24"/>
          <w:szCs w:val="24"/>
          <w:lang w:eastAsia="en-IN" w:bidi="bn-IN"/>
        </w:rPr>
        <w:br/>
        <w:t>University Shillong – 793022, Meghalaya, India</w:t>
      </w:r>
    </w:p>
    <w:p w14:paraId="709584B7" w14:textId="77777777" w:rsidR="002428A5" w:rsidRPr="002428A5" w:rsidRDefault="002428A5" w:rsidP="002428A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bn-IN"/>
        </w:rPr>
      </w:pPr>
      <w:r w:rsidRPr="002428A5">
        <w:rPr>
          <w:rFonts w:ascii="Times New Roman" w:eastAsia="Times New Roman" w:hAnsi="Times New Roman" w:cs="Times New Roman"/>
          <w:sz w:val="24"/>
          <w:szCs w:val="24"/>
          <w:lang w:eastAsia="en-IN" w:bidi="bn-IN"/>
        </w:rPr>
        <w:t xml:space="preserve">Weblink: </w:t>
      </w:r>
      <w:hyperlink r:id="rId5" w:tgtFrame="_blank" w:history="1">
        <w:r w:rsidRPr="002428A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 w:bidi="bn-IN"/>
          </w:rPr>
          <w:t>http://bispl.net/ibro2020/</w:t>
        </w:r>
      </w:hyperlink>
    </w:p>
    <w:p w14:paraId="2103EBCE" w14:textId="77777777" w:rsidR="00BC214C" w:rsidRDefault="00BC214C"/>
    <w:sectPr w:rsidR="00BC21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sTCyNDa0NDWwMLVU0lEKTi0uzszPAykwqgUAJM95XiwAAAA="/>
  </w:docVars>
  <w:rsids>
    <w:rsidRoot w:val="0079179B"/>
    <w:rsid w:val="002428A5"/>
    <w:rsid w:val="007578D8"/>
    <w:rsid w:val="0079179B"/>
    <w:rsid w:val="007F657C"/>
    <w:rsid w:val="00BC214C"/>
    <w:rsid w:val="00E92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15E36"/>
  <w15:chartTrackingRefBased/>
  <w15:docId w15:val="{DEB167CB-9B7A-4757-87FC-E1D10C1D3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428A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bn-IN"/>
    </w:rPr>
  </w:style>
  <w:style w:type="paragraph" w:styleId="Heading4">
    <w:name w:val="heading 4"/>
    <w:basedOn w:val="Normal"/>
    <w:link w:val="Heading4Char"/>
    <w:uiPriority w:val="9"/>
    <w:qFormat/>
    <w:rsid w:val="002428A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428A5"/>
    <w:rPr>
      <w:rFonts w:ascii="Times New Roman" w:eastAsia="Times New Roman" w:hAnsi="Times New Roman" w:cs="Times New Roman"/>
      <w:b/>
      <w:bCs/>
      <w:sz w:val="36"/>
      <w:szCs w:val="36"/>
      <w:lang w:eastAsia="en-IN" w:bidi="bn-IN"/>
    </w:rPr>
  </w:style>
  <w:style w:type="character" w:customStyle="1" w:styleId="Heading4Char">
    <w:name w:val="Heading 4 Char"/>
    <w:basedOn w:val="DefaultParagraphFont"/>
    <w:link w:val="Heading4"/>
    <w:uiPriority w:val="9"/>
    <w:rsid w:val="002428A5"/>
    <w:rPr>
      <w:rFonts w:ascii="Times New Roman" w:eastAsia="Times New Roman" w:hAnsi="Times New Roman" w:cs="Times New Roman"/>
      <w:b/>
      <w:bCs/>
      <w:sz w:val="24"/>
      <w:szCs w:val="24"/>
      <w:lang w:eastAsia="en-IN" w:bidi="bn-IN"/>
    </w:rPr>
  </w:style>
  <w:style w:type="character" w:styleId="Emphasis">
    <w:name w:val="Emphasis"/>
    <w:basedOn w:val="DefaultParagraphFont"/>
    <w:uiPriority w:val="20"/>
    <w:qFormat/>
    <w:rsid w:val="002428A5"/>
    <w:rPr>
      <w:i/>
      <w:iCs/>
    </w:rPr>
  </w:style>
  <w:style w:type="paragraph" w:customStyle="1" w:styleId="text-center">
    <w:name w:val="text-center"/>
    <w:basedOn w:val="Normal"/>
    <w:rsid w:val="002428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bn-IN"/>
    </w:rPr>
  </w:style>
  <w:style w:type="character" w:customStyle="1" w:styleId="object">
    <w:name w:val="object"/>
    <w:basedOn w:val="DefaultParagraphFont"/>
    <w:rsid w:val="002428A5"/>
  </w:style>
  <w:style w:type="character" w:styleId="Hyperlink">
    <w:name w:val="Hyperlink"/>
    <w:basedOn w:val="DefaultParagraphFont"/>
    <w:uiPriority w:val="99"/>
    <w:semiHidden/>
    <w:unhideWhenUsed/>
    <w:rsid w:val="002428A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428A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428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023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1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bispl.net/ibro2020/" TargetMode="External"/><Relationship Id="rId4" Type="http://schemas.openxmlformats.org/officeDocument/2006/relationships/hyperlink" Target="https://www.ugc.ac.in/pdfnews/4200962_Advisory-for-Universties-Corona-Letter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</Words>
  <Characters>957</Characters>
  <Application>Microsoft Office Word</Application>
  <DocSecurity>0</DocSecurity>
  <Lines>7</Lines>
  <Paragraphs>2</Paragraphs>
  <ScaleCrop>false</ScaleCrop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ip Paul</dc:creator>
  <cp:keywords/>
  <dc:description/>
  <cp:lastModifiedBy>Sudip Paul</cp:lastModifiedBy>
  <cp:revision>5</cp:revision>
  <dcterms:created xsi:type="dcterms:W3CDTF">2020-04-14T14:31:00Z</dcterms:created>
  <dcterms:modified xsi:type="dcterms:W3CDTF">2020-04-14T14:43:00Z</dcterms:modified>
</cp:coreProperties>
</file>